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23655747" w:rsidR="008060A9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 xml:space="preserve">Nancy </w:t>
      </w:r>
      <w:proofErr w:type="spellStart"/>
      <w:r w:rsidRPr="00FA1C1C">
        <w:rPr>
          <w:rFonts w:cstheme="minorHAnsi"/>
          <w:b/>
          <w:bCs/>
          <w:color w:val="CC00FF"/>
          <w:sz w:val="28"/>
          <w:szCs w:val="28"/>
        </w:rPr>
        <w:t>Fujikado</w:t>
      </w:r>
      <w:proofErr w:type="spellEnd"/>
    </w:p>
    <w:p w14:paraId="01D1FB57" w14:textId="1DB3F163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FF9900"/>
          <w:sz w:val="28"/>
          <w:szCs w:val="28"/>
        </w:rPr>
      </w:pPr>
      <w:r w:rsidRPr="00B53435">
        <w:rPr>
          <w:rFonts w:cstheme="minorHAnsi"/>
          <w:b/>
          <w:bCs/>
          <w:color w:val="FF9900"/>
          <w:sz w:val="28"/>
          <w:szCs w:val="28"/>
        </w:rPr>
        <w:t>Alexei Mendoza</w:t>
      </w:r>
    </w:p>
    <w:p w14:paraId="1B40341D" w14:textId="4847AC84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669900"/>
          <w:sz w:val="28"/>
          <w:szCs w:val="28"/>
        </w:rPr>
      </w:pPr>
      <w:r w:rsidRPr="00B53435">
        <w:rPr>
          <w:rFonts w:cstheme="minorHAnsi"/>
          <w:b/>
          <w:bCs/>
          <w:color w:val="669900"/>
          <w:sz w:val="28"/>
          <w:szCs w:val="28"/>
        </w:rPr>
        <w:t>Sarah Sanchez</w:t>
      </w:r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7373383F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  <w:r w:rsidR="00B53435">
        <w:rPr>
          <w:rFonts w:cstheme="minorHAnsi"/>
          <w:sz w:val="20"/>
          <w:szCs w:val="20"/>
        </w:rPr>
        <w:tab/>
      </w:r>
      <w:r w:rsidR="00B53435" w:rsidRPr="00B53435">
        <w:rPr>
          <w:rFonts w:cstheme="minorHAnsi"/>
          <w:strike/>
          <w:sz w:val="20"/>
          <w:szCs w:val="20"/>
        </w:rPr>
        <w:t>change of plans</w:t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5219AD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5219AD">
        <w:rPr>
          <w:rFonts w:cstheme="minorHAnsi"/>
          <w:highlight w:val="green"/>
        </w:rPr>
        <w:t xml:space="preserve">README.md must </w:t>
      </w:r>
      <w:proofErr w:type="gramStart"/>
      <w:r w:rsidRPr="005219AD">
        <w:rPr>
          <w:rFonts w:cstheme="minorHAnsi"/>
          <w:highlight w:val="green"/>
        </w:rPr>
        <w:t>include:</w:t>
      </w:r>
      <w:proofErr w:type="gramEnd"/>
      <w:r w:rsidRPr="005219AD">
        <w:rPr>
          <w:rFonts w:cstheme="minorHAnsi"/>
          <w:highlight w:val="green"/>
        </w:rPr>
        <w:t xml:space="preserve"> Description of the communication and protocols</w:t>
      </w:r>
    </w:p>
    <w:p w14:paraId="2562EE56" w14:textId="6DF5D20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At least one branch for each team member</w:t>
      </w:r>
    </w:p>
    <w:p w14:paraId="2930FF77" w14:textId="65550342" w:rsidR="007C4BF8" w:rsidRPr="0086531B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highlight w:val="green"/>
        </w:rPr>
      </w:pPr>
      <w:r w:rsidRPr="0086531B">
        <w:rPr>
          <w:rFonts w:cstheme="minorHAnsi"/>
          <w:highlight w:val="green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proofErr w:type="gramStart"/>
      <w:r w:rsidRPr="00FA1C1C">
        <w:rPr>
          <w:rFonts w:cstheme="minorHAnsi"/>
          <w:highlight w:val="yellow"/>
        </w:rPr>
        <w:t>Outputs</w:t>
      </w:r>
      <w:proofErr w:type="gramEnd"/>
      <w:r w:rsidRPr="00FA1C1C">
        <w:rPr>
          <w:rFonts w:cstheme="minorHAnsi"/>
          <w:highlight w:val="yellow"/>
        </w:rPr>
        <w:t xml:space="preserve">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86531B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Sample data that mimics the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expected final database structure or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FA1C1C" w:rsidRDefault="005B138F" w:rsidP="005B138F">
      <w:pPr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4 to 10/11:</w:t>
      </w:r>
    </w:p>
    <w:p w14:paraId="4BC71734" w14:textId="2BF5180A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Meeting between team members</w:t>
      </w:r>
      <w:r w:rsidR="00FA1C1C" w:rsidRPr="0086531B">
        <w:rPr>
          <w:rFonts w:cstheme="minorHAnsi"/>
          <w:highlight w:val="green"/>
        </w:rPr>
        <w:t xml:space="preserve"> (10/11 @2pm)</w:t>
      </w:r>
    </w:p>
    <w:p w14:paraId="2FD1FA1D" w14:textId="1D58A1CF" w:rsidR="005B138F" w:rsidRPr="0086531B" w:rsidRDefault="0086531B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Create </w:t>
      </w:r>
      <w:r w:rsidR="005B138F" w:rsidRPr="0086531B">
        <w:rPr>
          <w:rFonts w:cstheme="minorHAnsi"/>
          <w:highlight w:val="green"/>
        </w:rPr>
        <w:t>code to grab data from Home Depot’s site</w:t>
      </w:r>
    </w:p>
    <w:p w14:paraId="2574E44F" w14:textId="65D0ECC9" w:rsidR="005B138F" w:rsidRPr="00991B2A" w:rsidRDefault="005B138F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trike/>
          <w:color w:val="CC00FF"/>
        </w:rPr>
      </w:pPr>
      <w:r w:rsidRPr="00991B2A">
        <w:rPr>
          <w:rFonts w:cstheme="minorHAnsi"/>
          <w:strike/>
          <w:color w:val="CC00FF"/>
        </w:rPr>
        <w:t>Get a Lowes API and investigate what it can do</w:t>
      </w:r>
      <w:r w:rsidR="00A937C5">
        <w:rPr>
          <w:rFonts w:cstheme="minorHAnsi"/>
          <w:color w:val="CC00FF"/>
        </w:rPr>
        <w:t xml:space="preserve"> </w:t>
      </w:r>
      <w:r w:rsidR="00A937C5" w:rsidRPr="00A937C5">
        <w:rPr>
          <w:rFonts w:cstheme="minorHAnsi"/>
          <w:b/>
          <w:bCs/>
        </w:rPr>
        <w:t>(Note to Nancy: it turns out, Lowes does not have an API. No need to do this, besides, I’ve found a work around)</w:t>
      </w:r>
    </w:p>
    <w:p w14:paraId="10675FE7" w14:textId="50DB0BD8" w:rsidR="005B138F" w:rsidRPr="00991B2A" w:rsidRDefault="005B138F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trike/>
          <w:color w:val="CC00FF"/>
        </w:rPr>
      </w:pPr>
      <w:r w:rsidRPr="00991B2A">
        <w:rPr>
          <w:rFonts w:cstheme="minorHAnsi"/>
          <w:strike/>
          <w:color w:val="CC00FF"/>
        </w:rPr>
        <w:t>Gather product IDs from Lowes website</w:t>
      </w:r>
    </w:p>
    <w:p w14:paraId="7E622D44" w14:textId="14CF0E1D" w:rsidR="0086531B" w:rsidRPr="00761EDB" w:rsidRDefault="0086531B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color w:val="CC00FF"/>
        </w:rPr>
      </w:pPr>
      <w:r w:rsidRPr="00761EDB">
        <w:rPr>
          <w:rFonts w:cstheme="minorHAnsi"/>
          <w:color w:val="CC00FF"/>
        </w:rPr>
        <w:t>Look into creating a git hub io</w:t>
      </w:r>
    </w:p>
    <w:p w14:paraId="6CB8F94A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6508130D" w14:textId="0A835DFA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1 to 10/18:</w:t>
      </w:r>
    </w:p>
    <w:p w14:paraId="26E8732D" w14:textId="58EBF3FF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Refactor code to grab data from Lowe’s site</w:t>
      </w:r>
    </w:p>
    <w:p w14:paraId="6EFC5CB8" w14:textId="5D6B40F3" w:rsidR="00C747A4" w:rsidRPr="00991B2A" w:rsidRDefault="00C747A4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database schema</w:t>
      </w:r>
      <w:r w:rsidR="00325D8A" w:rsidRPr="00991B2A">
        <w:rPr>
          <w:rFonts w:cstheme="minorHAnsi"/>
          <w:highlight w:val="green"/>
        </w:rPr>
        <w:t xml:space="preserve"> (See “</w:t>
      </w:r>
      <w:proofErr w:type="spellStart"/>
      <w:r w:rsidR="00325D8A" w:rsidRPr="00991B2A">
        <w:rPr>
          <w:rFonts w:cstheme="minorHAnsi"/>
          <w:highlight w:val="green"/>
        </w:rPr>
        <w:t>Estimator_Scehma.sql</w:t>
      </w:r>
      <w:proofErr w:type="spellEnd"/>
      <w:r w:rsidR="00325D8A" w:rsidRPr="00991B2A">
        <w:rPr>
          <w:rFonts w:cstheme="minorHAnsi"/>
          <w:highlight w:val="green"/>
        </w:rPr>
        <w:t>)</w:t>
      </w:r>
    </w:p>
    <w:p w14:paraId="6CE4B454" w14:textId="770C0180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 xml:space="preserve">Research </w:t>
      </w:r>
      <w:r w:rsidR="008060A9" w:rsidRPr="00991B2A">
        <w:rPr>
          <w:rFonts w:cstheme="minorHAnsi"/>
          <w:highlight w:val="green"/>
        </w:rPr>
        <w:t>web scraping a third site and get necessary data for third web scraping site</w:t>
      </w:r>
    </w:p>
    <w:p w14:paraId="6C4A4D7B" w14:textId="5910A13A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Add VBA drop down menus to estimator sheet</w:t>
      </w:r>
    </w:p>
    <w:p w14:paraId="6E0604C3" w14:textId="27D87B74" w:rsidR="00761EDB" w:rsidRPr="00991B2A" w:rsidRDefault="00761EDB" w:rsidP="00761EDB">
      <w:pPr>
        <w:pStyle w:val="ListParagraph"/>
        <w:numPr>
          <w:ilvl w:val="0"/>
          <w:numId w:val="3"/>
        </w:numPr>
        <w:spacing w:line="276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Estimator Worksheet Framework</w:t>
      </w:r>
    </w:p>
    <w:p w14:paraId="2D55E7A7" w14:textId="6B1C89D5" w:rsidR="00B4588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Fine tune worksheet and website</w:t>
      </w:r>
    </w:p>
    <w:p w14:paraId="40E0A0FF" w14:textId="3AD6F8A9" w:rsidR="00991B2A" w:rsidRPr="003556C2" w:rsidRDefault="00991B2A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Edit schema to include “link”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5E3DA92D" w:rsidR="00AF0FEC" w:rsidRPr="00FA1C1C" w:rsidRDefault="00AF0FE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8 to 10/25:</w:t>
      </w:r>
    </w:p>
    <w:p w14:paraId="2113C14F" w14:textId="65404564" w:rsidR="00B4588C" w:rsidRPr="003556C2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Fix “Multi-</w:t>
      </w:r>
      <w:proofErr w:type="spellStart"/>
      <w:r w:rsidRPr="003556C2">
        <w:rPr>
          <w:rFonts w:cstheme="minorHAnsi"/>
          <w:highlight w:val="green"/>
        </w:rPr>
        <w:t>Vendor_grab</w:t>
      </w:r>
      <w:proofErr w:type="spellEnd"/>
      <w:r w:rsidRPr="003556C2">
        <w:rPr>
          <w:rFonts w:cstheme="minorHAnsi"/>
          <w:highlight w:val="green"/>
        </w:rPr>
        <w:t>” so that it only grabs information where price is listed</w:t>
      </w:r>
    </w:p>
    <w:p w14:paraId="6DB2EFB5" w14:textId="0E74970F" w:rsidR="00991B2A" w:rsidRPr="0083656B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Make a better price variable (currently looks like this: ‘['</w:t>
      </w:r>
      <w:proofErr w:type="spellStart"/>
      <w:r w:rsidRPr="0083656B">
        <w:rPr>
          <w:rFonts w:cstheme="minorHAnsi"/>
          <w:highlight w:val="green"/>
        </w:rPr>
        <w:t>rich_snippet</w:t>
      </w:r>
      <w:proofErr w:type="spellEnd"/>
      <w:proofErr w:type="gramStart"/>
      <w:r w:rsidRPr="0083656B">
        <w:rPr>
          <w:rFonts w:cstheme="minorHAnsi"/>
          <w:highlight w:val="green"/>
        </w:rPr>
        <w:t>'][</w:t>
      </w:r>
      <w:proofErr w:type="gramEnd"/>
      <w:r w:rsidRPr="0083656B">
        <w:rPr>
          <w:rFonts w:cstheme="minorHAnsi"/>
          <w:highlight w:val="green"/>
        </w:rPr>
        <w:t>'top']['</w:t>
      </w:r>
      <w:proofErr w:type="spellStart"/>
      <w:r w:rsidRPr="0083656B">
        <w:rPr>
          <w:rFonts w:cstheme="minorHAnsi"/>
          <w:highlight w:val="green"/>
        </w:rPr>
        <w:t>detected_extensions</w:t>
      </w:r>
      <w:proofErr w:type="spellEnd"/>
      <w:r w:rsidRPr="0083656B">
        <w:rPr>
          <w:rFonts w:cstheme="minorHAnsi"/>
          <w:highlight w:val="green"/>
        </w:rPr>
        <w:t>']['price']’</w:t>
      </w:r>
    </w:p>
    <w:p w14:paraId="6AEA0DEE" w14:textId="3BB9B802" w:rsidR="00991B2A" w:rsidRPr="0083656B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Clean raw data:</w:t>
      </w:r>
    </w:p>
    <w:p w14:paraId="5ED4E9E2" w14:textId="3741CB4D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 xml:space="preserve">Drop </w:t>
      </w:r>
      <w:proofErr w:type="spellStart"/>
      <w:r w:rsidRPr="003556C2">
        <w:rPr>
          <w:rFonts w:cstheme="minorHAnsi"/>
          <w:highlight w:val="green"/>
        </w:rPr>
        <w:t>na’s</w:t>
      </w:r>
      <w:proofErr w:type="spellEnd"/>
    </w:p>
    <w:p w14:paraId="72211060" w14:textId="068A3E6C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Drop vendors with only (1) value count</w:t>
      </w:r>
    </w:p>
    <w:p w14:paraId="00897A66" w14:textId="7DADA71C" w:rsidR="00991B2A" w:rsidRPr="0083656B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Return a data set of minimums</w:t>
      </w:r>
    </w:p>
    <w:p w14:paraId="4041AFBB" w14:textId="47C6693B" w:rsidR="00A937C5" w:rsidRPr="0083656B" w:rsidRDefault="00991B2A" w:rsidP="00A937C5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yellow"/>
        </w:rPr>
      </w:pPr>
      <w:r w:rsidRPr="0083656B">
        <w:rPr>
          <w:rFonts w:cstheme="minorHAnsi"/>
          <w:highlight w:val="yellow"/>
        </w:rPr>
        <w:t xml:space="preserve">Find: average, max, and </w:t>
      </w:r>
      <w:r w:rsidR="00A937C5" w:rsidRPr="0083656B">
        <w:rPr>
          <w:rFonts w:cstheme="minorHAnsi"/>
          <w:highlight w:val="yellow"/>
        </w:rPr>
        <w:t>SD of prices</w:t>
      </w:r>
    </w:p>
    <w:p w14:paraId="21BFE3C3" w14:textId="2641C3FF" w:rsidR="00A937C5" w:rsidRPr="0083656B" w:rsidRDefault="00A937C5" w:rsidP="00A937C5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yellow"/>
        </w:rPr>
      </w:pPr>
      <w:r w:rsidRPr="0083656B">
        <w:rPr>
          <w:rFonts w:cstheme="minorHAnsi"/>
          <w:highlight w:val="yellow"/>
        </w:rPr>
        <w:t>Create data base, CSV and Excel file with data and send to website</w:t>
      </w:r>
    </w:p>
    <w:p w14:paraId="4408D1E5" w14:textId="6BD04612" w:rsidR="00B53435" w:rsidRPr="0083656B" w:rsidRDefault="00B53435" w:rsidP="00A937C5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yellow"/>
        </w:rPr>
      </w:pPr>
      <w:r w:rsidRPr="0083656B">
        <w:rPr>
          <w:rFonts w:cstheme="minorHAnsi"/>
          <w:highlight w:val="yellow"/>
        </w:rPr>
        <w:t>Polish a deliverable “Segment 1”</w:t>
      </w:r>
    </w:p>
    <w:p w14:paraId="23878C70" w14:textId="77777777" w:rsidR="00A937C5" w:rsidRDefault="00A937C5" w:rsidP="00A937C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5784E6F7" w14:textId="0744873C" w:rsidR="00A937C5" w:rsidRDefault="00A937C5" w:rsidP="00A937C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A937C5">
        <w:rPr>
          <w:rFonts w:cstheme="minorHAnsi"/>
          <w:b/>
          <w:bCs/>
          <w:sz w:val="28"/>
          <w:szCs w:val="28"/>
        </w:rPr>
        <w:t>From 10/25 to</w:t>
      </w:r>
      <w:r>
        <w:rPr>
          <w:rFonts w:cstheme="minorHAnsi"/>
          <w:b/>
          <w:bCs/>
          <w:sz w:val="28"/>
          <w:szCs w:val="28"/>
        </w:rPr>
        <w:t xml:space="preserve"> 11/1</w:t>
      </w:r>
      <w:r w:rsidRPr="00A937C5">
        <w:rPr>
          <w:rFonts w:cstheme="minorHAnsi"/>
          <w:b/>
          <w:bCs/>
          <w:sz w:val="28"/>
          <w:szCs w:val="28"/>
        </w:rPr>
        <w:t>:</w:t>
      </w:r>
    </w:p>
    <w:p w14:paraId="6B04C88F" w14:textId="6C2543D8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Meet new team members:</w:t>
      </w:r>
    </w:p>
    <w:p w14:paraId="23B24275" w14:textId="6EF47F94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xplain project</w:t>
      </w:r>
    </w:p>
    <w:p w14:paraId="34CF3086" w14:textId="0CB1172B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stablish communication and GitHub protocols</w:t>
      </w:r>
    </w:p>
    <w:p w14:paraId="23CA20D5" w14:textId="24CCDA19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Divide up remaining workload</w:t>
      </w:r>
    </w:p>
    <w:p w14:paraId="69B00DDA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lastRenderedPageBreak/>
        <w:t>Discuss presentation structure</w:t>
      </w:r>
    </w:p>
    <w:p w14:paraId="22105C02" w14:textId="77777777" w:rsidR="00A937C5" w:rsidRDefault="00A937C5" w:rsidP="00A937C5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highlight w:val="yellow"/>
        </w:rPr>
      </w:pPr>
      <w:r>
        <w:rPr>
          <w:rFonts w:cstheme="minorHAnsi"/>
          <w:highlight w:val="yellow"/>
        </w:rPr>
        <w:t>Get a web host domain</w:t>
      </w:r>
    </w:p>
    <w:p w14:paraId="68A67D35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Power Point</w:t>
      </w:r>
    </w:p>
    <w:p w14:paraId="561E5B34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regression analysis</w:t>
      </w:r>
    </w:p>
    <w:p w14:paraId="659DCAE1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Visualizations</w:t>
      </w:r>
    </w:p>
    <w:p w14:paraId="61D7A468" w14:textId="77777777" w:rsidR="00A937C5" w:rsidRPr="00A937C5" w:rsidRDefault="00A937C5" w:rsidP="00A937C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77C1564"/>
    <w:multiLevelType w:val="hybridMultilevel"/>
    <w:tmpl w:val="B02AAF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41C87"/>
    <w:multiLevelType w:val="hybridMultilevel"/>
    <w:tmpl w:val="57C8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E882027"/>
    <w:multiLevelType w:val="hybridMultilevel"/>
    <w:tmpl w:val="AD26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1879CE"/>
    <w:multiLevelType w:val="hybridMultilevel"/>
    <w:tmpl w:val="1F1E0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3"/>
  </w:num>
  <w:num w:numId="3" w16cid:durableId="1957516721">
    <w:abstractNumId w:val="9"/>
  </w:num>
  <w:num w:numId="4" w16cid:durableId="2112816482">
    <w:abstractNumId w:val="3"/>
  </w:num>
  <w:num w:numId="5" w16cid:durableId="1664817514">
    <w:abstractNumId w:val="10"/>
  </w:num>
  <w:num w:numId="6" w16cid:durableId="1700930779">
    <w:abstractNumId w:val="11"/>
  </w:num>
  <w:num w:numId="7" w16cid:durableId="757407614">
    <w:abstractNumId w:val="16"/>
  </w:num>
  <w:num w:numId="8" w16cid:durableId="1638141299">
    <w:abstractNumId w:val="5"/>
  </w:num>
  <w:num w:numId="9" w16cid:durableId="1850875905">
    <w:abstractNumId w:val="4"/>
  </w:num>
  <w:num w:numId="10" w16cid:durableId="714351425">
    <w:abstractNumId w:val="6"/>
  </w:num>
  <w:num w:numId="11" w16cid:durableId="895582185">
    <w:abstractNumId w:val="15"/>
  </w:num>
  <w:num w:numId="12" w16cid:durableId="2034190761">
    <w:abstractNumId w:val="1"/>
  </w:num>
  <w:num w:numId="13" w16cid:durableId="595020159">
    <w:abstractNumId w:val="12"/>
  </w:num>
  <w:num w:numId="14" w16cid:durableId="615068516">
    <w:abstractNumId w:val="8"/>
  </w:num>
  <w:num w:numId="15" w16cid:durableId="544370983">
    <w:abstractNumId w:val="7"/>
  </w:num>
  <w:num w:numId="16" w16cid:durableId="1946227346">
    <w:abstractNumId w:val="0"/>
  </w:num>
  <w:num w:numId="17" w16cid:durableId="1635401728">
    <w:abstractNumId w:val="18"/>
  </w:num>
  <w:num w:numId="18" w16cid:durableId="1976519148">
    <w:abstractNumId w:val="2"/>
  </w:num>
  <w:num w:numId="19" w16cid:durableId="605968421">
    <w:abstractNumId w:val="14"/>
  </w:num>
  <w:num w:numId="20" w16cid:durableId="1420565114">
    <w:abstractNumId w:val="17"/>
  </w:num>
  <w:num w:numId="21" w16cid:durableId="2749502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NK4FAOGGKR4tAAAA"/>
  </w:docVars>
  <w:rsids>
    <w:rsidRoot w:val="00EF49D0"/>
    <w:rsid w:val="00071FA2"/>
    <w:rsid w:val="00076D63"/>
    <w:rsid w:val="00080E8D"/>
    <w:rsid w:val="000A4853"/>
    <w:rsid w:val="00210A7F"/>
    <w:rsid w:val="002F1F3E"/>
    <w:rsid w:val="00325D8A"/>
    <w:rsid w:val="003556C2"/>
    <w:rsid w:val="003B2D66"/>
    <w:rsid w:val="005219AD"/>
    <w:rsid w:val="005B138F"/>
    <w:rsid w:val="00722107"/>
    <w:rsid w:val="00761EDB"/>
    <w:rsid w:val="007C4BF8"/>
    <w:rsid w:val="007D30E5"/>
    <w:rsid w:val="008060A9"/>
    <w:rsid w:val="0083656B"/>
    <w:rsid w:val="0086531B"/>
    <w:rsid w:val="008B36C7"/>
    <w:rsid w:val="00991B2A"/>
    <w:rsid w:val="00A937C5"/>
    <w:rsid w:val="00AF0FEC"/>
    <w:rsid w:val="00B4588C"/>
    <w:rsid w:val="00B53435"/>
    <w:rsid w:val="00C43A43"/>
    <w:rsid w:val="00C747A4"/>
    <w:rsid w:val="00D11340"/>
    <w:rsid w:val="00D4541E"/>
    <w:rsid w:val="00EF49D0"/>
    <w:rsid w:val="00F06C3E"/>
    <w:rsid w:val="00FA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3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7</cp:revision>
  <dcterms:created xsi:type="dcterms:W3CDTF">2022-10-05T18:37:00Z</dcterms:created>
  <dcterms:modified xsi:type="dcterms:W3CDTF">2022-10-20T08:12:00Z</dcterms:modified>
</cp:coreProperties>
</file>